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928C66" w14:textId="77777777" w:rsidR="00FE38AF" w:rsidRPr="00C81672" w:rsidRDefault="00FE38AF" w:rsidP="00FE38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bookmarkStart w:id="0" w:name="_Hlk193108757"/>
      <w:r>
        <w:rPr>
          <w:rFonts w:ascii="Times New Roman" w:hAnsi="Times New Roman" w:cs="Times New Roman"/>
          <w:sz w:val="26"/>
          <w:szCs w:val="26"/>
        </w:rPr>
        <w:t xml:space="preserve">Cho biết thông tin những giáo viên sinh năm 1992 làm chủ nhiệm </w:t>
      </w:r>
    </w:p>
    <w:p w14:paraId="122109B0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87D5651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14:paraId="1B652FCE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, class c</w:t>
      </w:r>
    </w:p>
    <w:p w14:paraId="13E7A52A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C81672">
        <w:rPr>
          <w:rFonts w:ascii="Times New Roman" w:hAnsi="Times New Roman" w:cs="Times New Roman"/>
          <w:sz w:val="26"/>
          <w:szCs w:val="26"/>
        </w:rPr>
        <w:t>Year (t.bir</w:t>
      </w:r>
      <w:r>
        <w:rPr>
          <w:rFonts w:ascii="Times New Roman" w:hAnsi="Times New Roman" w:cs="Times New Roman"/>
          <w:sz w:val="26"/>
          <w:szCs w:val="26"/>
        </w:rPr>
        <w:t>th</w:t>
      </w:r>
      <w:r w:rsidRPr="00C81672">
        <w:rPr>
          <w:rFonts w:ascii="Times New Roman" w:hAnsi="Times New Roman" w:cs="Times New Roman"/>
          <w:sz w:val="26"/>
          <w:szCs w:val="26"/>
        </w:rPr>
        <w:t>day)=1992</w:t>
      </w:r>
      <w:r>
        <w:rPr>
          <w:rFonts w:ascii="Times New Roman" w:hAnsi="Times New Roman" w:cs="Times New Roman"/>
          <w:sz w:val="26"/>
          <w:szCs w:val="26"/>
        </w:rPr>
        <w:t xml:space="preserve"> and</w:t>
      </w:r>
      <w:r w:rsidRPr="00C81672">
        <w:rPr>
          <w:rFonts w:ascii="Times New Roman" w:hAnsi="Times New Roman" w:cs="Times New Roman"/>
          <w:sz w:val="26"/>
          <w:szCs w:val="26"/>
        </w:rPr>
        <w:t xml:space="preserve"> t.ID=c.ManagerID  </w:t>
      </w:r>
    </w:p>
    <w:p w14:paraId="38B7FFFE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05E494E9" w14:textId="77777777" w:rsidR="00FE38AF" w:rsidRDefault="00FE38AF" w:rsidP="00FE38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o biết thông tin những giáo viên sinh năm 1992 chưa được làm chủ nhiệm</w:t>
      </w:r>
    </w:p>
    <w:p w14:paraId="2D3155C2" w14:textId="77777777" w:rsidR="00FE38AF" w:rsidRPr="0034251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58B3C645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14:paraId="03CA3A42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</w:t>
      </w:r>
    </w:p>
    <w:p w14:paraId="0029ACC1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Year (t.bir</w:t>
      </w:r>
      <w:r>
        <w:rPr>
          <w:rFonts w:ascii="Times New Roman" w:hAnsi="Times New Roman" w:cs="Times New Roman"/>
          <w:sz w:val="26"/>
          <w:szCs w:val="26"/>
        </w:rPr>
        <w:t>th</w:t>
      </w:r>
      <w:r w:rsidRPr="00C81672">
        <w:rPr>
          <w:rFonts w:ascii="Times New Roman" w:hAnsi="Times New Roman" w:cs="Times New Roman"/>
          <w:sz w:val="26"/>
          <w:szCs w:val="26"/>
        </w:rPr>
        <w:t>day)=1992 and t.ID not in (</w:t>
      </w:r>
    </w:p>
    <w:p w14:paraId="59D5131F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c.managerID from Class c)</w:t>
      </w:r>
    </w:p>
    <w:p w14:paraId="5E4B7024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0F1A022D" w14:textId="77777777" w:rsidR="00FE38AF" w:rsidRPr="00C81672" w:rsidRDefault="00FE38AF" w:rsidP="00FE38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ho biết thông tin của những lớp trưởng của những lớp kết thúc năm 2015</w:t>
      </w:r>
      <w:r w:rsidRPr="00C81672">
        <w:rPr>
          <w:rFonts w:ascii="Times New Roman" w:hAnsi="Times New Roman" w:cs="Times New Roman"/>
          <w:sz w:val="26"/>
          <w:szCs w:val="26"/>
        </w:rPr>
        <w:t>.</w:t>
      </w:r>
    </w:p>
    <w:p w14:paraId="73D23DCE" w14:textId="77777777" w:rsidR="00FE38AF" w:rsidRPr="00C81672" w:rsidRDefault="00FE38AF" w:rsidP="00FE38AF">
      <w:pPr>
        <w:ind w:left="720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t.*</w:t>
      </w:r>
    </w:p>
    <w:p w14:paraId="6399F049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Class c, Student t</w:t>
      </w:r>
    </w:p>
    <w:p w14:paraId="23A40274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c.endyear=2015</w:t>
      </w:r>
      <w:r>
        <w:rPr>
          <w:rFonts w:ascii="Times New Roman" w:hAnsi="Times New Roman" w:cs="Times New Roman"/>
          <w:sz w:val="26"/>
          <w:szCs w:val="26"/>
        </w:rPr>
        <w:t xml:space="preserve"> and </w:t>
      </w:r>
      <w:r w:rsidRPr="00C81672">
        <w:rPr>
          <w:rFonts w:ascii="Times New Roman" w:hAnsi="Times New Roman" w:cs="Times New Roman"/>
          <w:sz w:val="26"/>
          <w:szCs w:val="26"/>
        </w:rPr>
        <w:t>c.perfec</w:t>
      </w:r>
      <w:r>
        <w:rPr>
          <w:rFonts w:ascii="Times New Roman" w:hAnsi="Times New Roman" w:cs="Times New Roman"/>
          <w:sz w:val="26"/>
          <w:szCs w:val="26"/>
        </w:rPr>
        <w:t>t=t.ID</w:t>
      </w:r>
      <w:r w:rsidRPr="00C81672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65FEDF20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7DC2B74C" w14:textId="77777777" w:rsidR="00FE38AF" w:rsidRPr="00C81672" w:rsidRDefault="00FE38AF" w:rsidP="00FE38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ếm số lần giáo viên “Nguyen Van An” được phân công dạy lớp LH004</w:t>
      </w:r>
    </w:p>
    <w:p w14:paraId="31FED54C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count(*) as ‘SL’</w:t>
      </w:r>
    </w:p>
    <w:p w14:paraId="184993A9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teacher t</w:t>
      </w:r>
      <w:r>
        <w:rPr>
          <w:rFonts w:ascii="Times New Roman" w:hAnsi="Times New Roman" w:cs="Times New Roman"/>
          <w:sz w:val="26"/>
          <w:szCs w:val="26"/>
        </w:rPr>
        <w:t>,</w:t>
      </w:r>
      <w:r w:rsidRPr="00E46F8B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ourse c</w:t>
      </w:r>
    </w:p>
    <w:p w14:paraId="59B28612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C81672">
        <w:rPr>
          <w:rFonts w:ascii="Times New Roman" w:hAnsi="Times New Roman" w:cs="Times New Roman"/>
          <w:sz w:val="26"/>
          <w:szCs w:val="26"/>
        </w:rPr>
        <w:t xml:space="preserve">t.name=’Nguyen Van An’ </w:t>
      </w:r>
      <w:r>
        <w:rPr>
          <w:rFonts w:ascii="Times New Roman" w:hAnsi="Times New Roman" w:cs="Times New Roman"/>
          <w:sz w:val="26"/>
          <w:szCs w:val="26"/>
        </w:rPr>
        <w:t>and</w:t>
      </w:r>
      <w:r w:rsidRPr="00C81672">
        <w:rPr>
          <w:rFonts w:ascii="Times New Roman" w:hAnsi="Times New Roman" w:cs="Times New Roman"/>
          <w:sz w:val="26"/>
          <w:szCs w:val="26"/>
        </w:rPr>
        <w:t xml:space="preserve"> c.teacherID=t.ID and c.classID=’LH0004’</w:t>
      </w:r>
    </w:p>
    <w:p w14:paraId="30CE4BEA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75430EA5" w14:textId="77777777" w:rsidR="00FE38AF" w:rsidRPr="00C81672" w:rsidRDefault="00FE38AF" w:rsidP="00FE38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ho biết thông tin của những sinh viên đã thi đậu môn </w:t>
      </w:r>
      <w:r w:rsidRPr="00C81672">
        <w:rPr>
          <w:rFonts w:ascii="Times New Roman" w:hAnsi="Times New Roman" w:cs="Times New Roman"/>
          <w:sz w:val="26"/>
          <w:szCs w:val="26"/>
        </w:rPr>
        <w:t>Computer Network’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2895CA73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5847705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s.*</w:t>
      </w:r>
    </w:p>
    <w:p w14:paraId="15D6BB1C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C81672">
        <w:rPr>
          <w:rFonts w:ascii="Times New Roman" w:hAnsi="Times New Roman" w:cs="Times New Roman"/>
          <w:sz w:val="26"/>
          <w:szCs w:val="26"/>
        </w:rPr>
        <w:t>subject su</w:t>
      </w:r>
      <w:r>
        <w:rPr>
          <w:rFonts w:ascii="Times New Roman" w:hAnsi="Times New Roman" w:cs="Times New Roman"/>
          <w:sz w:val="26"/>
          <w:szCs w:val="26"/>
        </w:rPr>
        <w:t xml:space="preserve">, </w:t>
      </w:r>
      <w:r w:rsidRPr="00C81672">
        <w:rPr>
          <w:rFonts w:ascii="Times New Roman" w:hAnsi="Times New Roman" w:cs="Times New Roman"/>
          <w:sz w:val="26"/>
          <w:szCs w:val="26"/>
        </w:rPr>
        <w:t>Result r, student s</w:t>
      </w:r>
    </w:p>
    <w:p w14:paraId="69D4CECD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Where </w:t>
      </w:r>
      <w:r w:rsidRPr="00C81672">
        <w:rPr>
          <w:rFonts w:ascii="Times New Roman" w:hAnsi="Times New Roman" w:cs="Times New Roman"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>u</w:t>
      </w:r>
      <w:r w:rsidRPr="00C81672">
        <w:rPr>
          <w:rFonts w:ascii="Times New Roman" w:hAnsi="Times New Roman" w:cs="Times New Roman"/>
          <w:sz w:val="26"/>
          <w:szCs w:val="26"/>
        </w:rPr>
        <w:t xml:space="preserve">.Name=‘Computer Network’ </w:t>
      </w:r>
      <w:r>
        <w:rPr>
          <w:rFonts w:ascii="Times New Roman" w:hAnsi="Times New Roman" w:cs="Times New Roman"/>
          <w:sz w:val="26"/>
          <w:szCs w:val="26"/>
        </w:rPr>
        <w:t xml:space="preserve"> and r</w:t>
      </w:r>
      <w:r w:rsidRPr="00C81672">
        <w:rPr>
          <w:rFonts w:ascii="Times New Roman" w:hAnsi="Times New Roman" w:cs="Times New Roman"/>
          <w:sz w:val="26"/>
          <w:szCs w:val="26"/>
        </w:rPr>
        <w:t>.subjectID=su.ID</w:t>
      </w:r>
      <w:r>
        <w:rPr>
          <w:rFonts w:ascii="Times New Roman" w:hAnsi="Times New Roman" w:cs="Times New Roman"/>
          <w:sz w:val="26"/>
          <w:szCs w:val="26"/>
        </w:rPr>
        <w:t xml:space="preserve"> and  r.studentID=s.ID</w:t>
      </w:r>
      <w:r w:rsidRPr="00C81672">
        <w:rPr>
          <w:rFonts w:ascii="Times New Roman" w:hAnsi="Times New Roman" w:cs="Times New Roman"/>
          <w:sz w:val="26"/>
          <w:szCs w:val="26"/>
        </w:rPr>
        <w:t xml:space="preserve"> and r.mark&gt;=5 </w:t>
      </w:r>
    </w:p>
    <w:p w14:paraId="240E8011" w14:textId="77777777" w:rsidR="00FE38AF" w:rsidRPr="004B3A0E" w:rsidRDefault="00FE38AF" w:rsidP="00FE38AF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</w:t>
      </w: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.times &gt;= all ( select r1.times</w:t>
      </w:r>
    </w:p>
    <w:p w14:paraId="5B53CDBD" w14:textId="77777777" w:rsidR="00FE38AF" w:rsidRPr="004B3A0E" w:rsidRDefault="00FE38AF" w:rsidP="00FE38AF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from result r1 where r1.studentID= r.studentID and</w:t>
      </w:r>
    </w:p>
    <w:p w14:paraId="3908A307" w14:textId="77777777" w:rsidR="00FE38AF" w:rsidRPr="004B3A0E" w:rsidRDefault="00FE38AF" w:rsidP="00FE38AF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4B3A0E">
        <w:rPr>
          <w:rFonts w:ascii="Times New Roman" w:hAnsi="Times New Roman" w:cs="Times New Roman"/>
          <w:b/>
          <w:color w:val="FF0000"/>
          <w:sz w:val="26"/>
          <w:szCs w:val="26"/>
        </w:rPr>
        <w:t>r1.subjectID= r.subjectID)</w:t>
      </w:r>
    </w:p>
    <w:p w14:paraId="1B631571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433A57FB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304E2069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403E2905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2BB88C98" w14:textId="77777777" w:rsidR="00FE38AF" w:rsidRPr="00C81672" w:rsidRDefault="00FE38AF" w:rsidP="00FE38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Với mỗi tên môn học, cho biết số lượng sinh viên thi đậu.</w:t>
      </w:r>
    </w:p>
    <w:p w14:paraId="61F66CA6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45B2F672" w14:textId="77777777" w:rsidR="00FE38AF" w:rsidRPr="00C81672" w:rsidRDefault="00FE38AF" w:rsidP="00FE38AF">
      <w:pPr>
        <w:pStyle w:val="ListParagraph"/>
        <w:ind w:firstLineChars="50" w:firstLine="130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su.Name, count(*) as ‘SL’</w:t>
      </w:r>
    </w:p>
    <w:p w14:paraId="7DA53A98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lastRenderedPageBreak/>
        <w:t>From Result r, student s, subject su</w:t>
      </w:r>
    </w:p>
    <w:p w14:paraId="46C5C87D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r.studentID=s.ID and s.subjectID=su.ID</w:t>
      </w:r>
    </w:p>
    <w:p w14:paraId="2CA93336" w14:textId="77777777" w:rsidR="00FE38AF" w:rsidRPr="001F6ADF" w:rsidRDefault="00FE38AF" w:rsidP="00FE38AF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and r.mark&gt;=5  and </w:t>
      </w:r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.times &gt;= all ( select r1.times</w:t>
      </w:r>
    </w:p>
    <w:p w14:paraId="721E6340" w14:textId="77777777" w:rsidR="00FE38AF" w:rsidRPr="001F6ADF" w:rsidRDefault="00FE38AF" w:rsidP="00FE38AF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from result r1 where r1.studentID= r.studentID and</w:t>
      </w:r>
    </w:p>
    <w:p w14:paraId="12D276C7" w14:textId="77777777" w:rsidR="00FE38AF" w:rsidRPr="001F6ADF" w:rsidRDefault="00FE38AF" w:rsidP="00FE38AF">
      <w:pPr>
        <w:pStyle w:val="ListParagraph"/>
        <w:rPr>
          <w:rFonts w:ascii="Times New Roman" w:hAnsi="Times New Roman" w:cs="Times New Roman"/>
          <w:b/>
          <w:color w:val="FF0000"/>
          <w:sz w:val="26"/>
          <w:szCs w:val="26"/>
        </w:rPr>
      </w:pPr>
      <w:r w:rsidRPr="001F6ADF">
        <w:rPr>
          <w:rFonts w:ascii="Times New Roman" w:hAnsi="Times New Roman" w:cs="Times New Roman"/>
          <w:b/>
          <w:color w:val="FF0000"/>
          <w:sz w:val="26"/>
          <w:szCs w:val="26"/>
        </w:rPr>
        <w:t>r1.subjectID= r.subjectID)</w:t>
      </w:r>
    </w:p>
    <w:p w14:paraId="2F2372C1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group by su.ID, su.Name</w:t>
      </w:r>
    </w:p>
    <w:p w14:paraId="7DF6345F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69440DAE" w14:textId="77777777" w:rsidR="00FE38AF" w:rsidRPr="00C81672" w:rsidRDefault="00FE38AF" w:rsidP="00FE38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Với mỗi tên môn học, có hơn sinh viên thi đậu.</w:t>
      </w:r>
    </w:p>
    <w:p w14:paraId="72CDBF13" w14:textId="77777777" w:rsidR="00FE38AF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5A282733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Select su.Name, count(*) as ‘SL’</w:t>
      </w:r>
    </w:p>
    <w:p w14:paraId="5174AD90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Result r, student s, subject su</w:t>
      </w:r>
    </w:p>
    <w:p w14:paraId="04334595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Where r.studentID=s.ID and s.subjectID=su.ID</w:t>
      </w:r>
    </w:p>
    <w:p w14:paraId="3E01178E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and r.mark&gt;=5  and r.times &gt;= all ( select r1.times</w:t>
      </w:r>
    </w:p>
    <w:p w14:paraId="4AF185CA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from result r1 where r1.studentID= r.studentID and</w:t>
      </w:r>
    </w:p>
    <w:p w14:paraId="2EA6831B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r1.subjectID= r.subjectID)</w:t>
      </w:r>
    </w:p>
    <w:p w14:paraId="45006BCA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>group by su.ID, su.Name</w:t>
      </w:r>
    </w:p>
    <w:p w14:paraId="3C33FB13" w14:textId="77777777" w:rsidR="00FE38AF" w:rsidRPr="00C81672" w:rsidRDefault="00FE38AF" w:rsidP="00FE38AF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C81672">
        <w:rPr>
          <w:rFonts w:ascii="Times New Roman" w:hAnsi="Times New Roman" w:cs="Times New Roman"/>
          <w:sz w:val="26"/>
          <w:szCs w:val="26"/>
        </w:rPr>
        <w:t xml:space="preserve">having count(*) &gt; </w:t>
      </w:r>
      <w:r>
        <w:rPr>
          <w:rFonts w:ascii="Times New Roman" w:hAnsi="Times New Roman" w:cs="Times New Roman"/>
          <w:sz w:val="26"/>
          <w:szCs w:val="26"/>
        </w:rPr>
        <w:t>2</w:t>
      </w:r>
    </w:p>
    <w:bookmarkEnd w:id="0"/>
    <w:p w14:paraId="54D7E165" w14:textId="77777777" w:rsidR="002E18E7" w:rsidRDefault="002E18E7"/>
    <w:sectPr w:rsidR="002E18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A82145"/>
    <w:multiLevelType w:val="hybridMultilevel"/>
    <w:tmpl w:val="563C9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368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TczNDWyMLO0NDRS0lEKTi0uzszPAykwrAUA2WY6LiwAAAA="/>
  </w:docVars>
  <w:rsids>
    <w:rsidRoot w:val="00FE38AF"/>
    <w:rsid w:val="001B209E"/>
    <w:rsid w:val="002E18E7"/>
    <w:rsid w:val="00333B9E"/>
    <w:rsid w:val="00855DBE"/>
    <w:rsid w:val="00BF053E"/>
    <w:rsid w:val="00FA2043"/>
    <w:rsid w:val="00FE3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F13EE"/>
  <w15:chartTrackingRefBased/>
  <w15:docId w15:val="{8503E795-6F36-4C82-8970-B651CC05D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8AF"/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38A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38A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38A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38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38A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38A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38A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38A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38A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38A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38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38A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38A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38A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38A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38A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38A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38A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E38A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38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38A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38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E38A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E38A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E38A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E38A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38A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38A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E38A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0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5-03-17T07:31:00Z</dcterms:created>
  <dcterms:modified xsi:type="dcterms:W3CDTF">2025-03-18T07:53:00Z</dcterms:modified>
</cp:coreProperties>
</file>